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5E98" w14:textId="77777777" w:rsidR="00A34835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A34835">
        <w:rPr>
          <w:rFonts w:ascii="Segoe UI" w:hAnsi="Segoe UI" w:cs="Segoe UI"/>
          <w:b/>
          <w:bCs/>
          <w:color w:val="212121"/>
          <w:shd w:val="clear" w:color="auto" w:fill="FFFFFF"/>
        </w:rPr>
        <w:t>Two Sum Less Than K</w:t>
      </w:r>
    </w:p>
    <w:p w14:paraId="15286F24" w14:textId="1C5FE553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DE3C991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an array </w:t>
      </w:r>
      <w:proofErr w:type="spellStart"/>
      <w:r w:rsidR="00A34835">
        <w:rPr>
          <w:rStyle w:val="HTMLCode"/>
          <w:color w:val="546E7A"/>
          <w:shd w:val="clear" w:color="auto" w:fill="F7F9FA"/>
        </w:rPr>
        <w:t>nums</w:t>
      </w:r>
      <w:proofErr w:type="spellEnd"/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integers and integer </w:t>
      </w:r>
      <w:r w:rsidR="00A34835">
        <w:rPr>
          <w:rStyle w:val="HTMLCode"/>
          <w:color w:val="546E7A"/>
          <w:shd w:val="clear" w:color="auto" w:fill="F7F9FA"/>
        </w:rPr>
        <w:t>k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, return the maximum </w:t>
      </w:r>
      <w:r w:rsidR="00A34835">
        <w:rPr>
          <w:rStyle w:val="HTMLCode"/>
          <w:color w:val="546E7A"/>
          <w:shd w:val="clear" w:color="auto" w:fill="F7F9FA"/>
        </w:rPr>
        <w:t>sum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such that there exists </w:t>
      </w:r>
      <w:proofErr w:type="spellStart"/>
      <w:r w:rsidR="00A34835">
        <w:rPr>
          <w:rStyle w:val="HTMLCode"/>
          <w:color w:val="546E7A"/>
          <w:shd w:val="clear" w:color="auto" w:fill="F7F9FA"/>
        </w:rPr>
        <w:t>i</w:t>
      </w:r>
      <w:proofErr w:type="spellEnd"/>
      <w:r w:rsidR="00A34835">
        <w:rPr>
          <w:rStyle w:val="HTMLCode"/>
          <w:color w:val="546E7A"/>
          <w:shd w:val="clear" w:color="auto" w:fill="F7F9FA"/>
        </w:rPr>
        <w:t xml:space="preserve"> &lt; j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with </w:t>
      </w:r>
      <w:proofErr w:type="spellStart"/>
      <w:r w:rsidR="00A34835">
        <w:rPr>
          <w:rStyle w:val="HTMLCode"/>
          <w:color w:val="546E7A"/>
          <w:shd w:val="clear" w:color="auto" w:fill="F7F9FA"/>
        </w:rPr>
        <w:t>nums</w:t>
      </w:r>
      <w:proofErr w:type="spellEnd"/>
      <w:r w:rsidR="00A34835">
        <w:rPr>
          <w:rStyle w:val="HTMLCode"/>
          <w:color w:val="546E7A"/>
          <w:shd w:val="clear" w:color="auto" w:fill="F7F9FA"/>
        </w:rPr>
        <w:t>[</w:t>
      </w:r>
      <w:proofErr w:type="spellStart"/>
      <w:r w:rsidR="00A34835">
        <w:rPr>
          <w:rStyle w:val="HTMLCode"/>
          <w:color w:val="546E7A"/>
          <w:shd w:val="clear" w:color="auto" w:fill="F7F9FA"/>
        </w:rPr>
        <w:t>i</w:t>
      </w:r>
      <w:proofErr w:type="spellEnd"/>
      <w:r w:rsidR="00A34835">
        <w:rPr>
          <w:rStyle w:val="HTMLCode"/>
          <w:color w:val="546E7A"/>
          <w:shd w:val="clear" w:color="auto" w:fill="F7F9FA"/>
        </w:rPr>
        <w:t xml:space="preserve">] + </w:t>
      </w:r>
      <w:proofErr w:type="spellStart"/>
      <w:r w:rsidR="00A34835">
        <w:rPr>
          <w:rStyle w:val="HTMLCode"/>
          <w:color w:val="546E7A"/>
          <w:shd w:val="clear" w:color="auto" w:fill="F7F9FA"/>
        </w:rPr>
        <w:t>nums</w:t>
      </w:r>
      <w:proofErr w:type="spellEnd"/>
      <w:r w:rsidR="00A34835">
        <w:rPr>
          <w:rStyle w:val="HTMLCode"/>
          <w:color w:val="546E7A"/>
          <w:shd w:val="clear" w:color="auto" w:fill="F7F9FA"/>
        </w:rPr>
        <w:t>[j] = sum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and </w:t>
      </w:r>
      <w:r w:rsidR="00A34835">
        <w:rPr>
          <w:rStyle w:val="HTMLCode"/>
          <w:color w:val="546E7A"/>
          <w:shd w:val="clear" w:color="auto" w:fill="F7F9FA"/>
        </w:rPr>
        <w:t>sum &lt; k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If no </w:t>
      </w:r>
      <w:proofErr w:type="spellStart"/>
      <w:r w:rsidR="00A34835">
        <w:rPr>
          <w:rStyle w:val="HTMLCode"/>
          <w:color w:val="546E7A"/>
          <w:shd w:val="clear" w:color="auto" w:fill="F7F9FA"/>
        </w:rPr>
        <w:t>i</w:t>
      </w:r>
      <w:proofErr w:type="spellEnd"/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, </w:t>
      </w:r>
      <w:r w:rsidR="00A34835">
        <w:rPr>
          <w:rStyle w:val="HTMLCode"/>
          <w:color w:val="546E7A"/>
          <w:shd w:val="clear" w:color="auto" w:fill="F7F9FA"/>
        </w:rPr>
        <w:t>j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</w:t>
      </w:r>
      <w:proofErr w:type="gramStart"/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exist</w:t>
      </w:r>
      <w:proofErr w:type="gramEnd"/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 xml:space="preserve"> satisfying this equation, return </w:t>
      </w:r>
      <w:r w:rsidR="00A34835">
        <w:rPr>
          <w:rStyle w:val="HTMLCode"/>
          <w:color w:val="546E7A"/>
          <w:shd w:val="clear" w:color="auto" w:fill="F7F9FA"/>
        </w:rPr>
        <w:t>-1</w:t>
      </w:r>
      <w:r w:rsidR="00A3483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267B2240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the nodes in the given list is in the rang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2, 1000]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5CDDB057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0 &lt;= </w:t>
      </w:r>
      <w:proofErr w:type="spellStart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3FC2D132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value of each node in the list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FE051F8" w14:textId="77777777" w:rsidR="006B3D37" w:rsidRPr="006B3D37" w:rsidRDefault="006B3D37" w:rsidP="006B3D37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 </w:t>
      </w:r>
      <w:r w:rsidRPr="006B3D3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o be delete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in the list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 is </w:t>
      </w:r>
      <w:r w:rsidRPr="006B3D37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not a tail</w:t>
      </w:r>
      <w:r w:rsidRPr="006B3D37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node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7750CD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4,5,1,9], node = 5</w:t>
      </w:r>
    </w:p>
    <w:p w14:paraId="4079A031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1,9]</w:t>
      </w:r>
    </w:p>
    <w:p w14:paraId="150351B8" w14:textId="77777777" w:rsidR="006B3D37" w:rsidRPr="006B3D37" w:rsidRDefault="006B3D37" w:rsidP="006B3D37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B3D37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 xml:space="preserve">Explanation: </w:t>
      </w:r>
      <w:r w:rsidRPr="006B3D37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You are given the second node with value 5, the linked list should become 4 -&gt; 1 -&gt; 9 after calling your function.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C388BF9" w14:textId="77777777" w:rsidR="00A34835" w:rsidRPr="00A34835" w:rsidRDefault="00385F82" w:rsidP="00A34835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b w:val="0"/>
          <w:bCs w:val="0"/>
        </w:rPr>
      </w:pPr>
      <w:r w:rsidRPr="00D32CC3">
        <w:rPr>
          <w:rFonts w:ascii="Arial" w:hAnsi="Arial" w:cs="Arial"/>
          <w:sz w:val="20"/>
          <w:szCs w:val="20"/>
        </w:rPr>
        <w:t>Explanation</w:t>
      </w:r>
      <w:r w:rsidR="00DF569B">
        <w:rPr>
          <w:rFonts w:ascii="Arial" w:hAnsi="Arial" w:cs="Arial"/>
          <w:sz w:val="20"/>
          <w:szCs w:val="20"/>
        </w:rPr>
        <w:t xml:space="preserve">: </w:t>
      </w:r>
      <w:r w:rsidR="00A34835" w:rsidRPr="007E4F96">
        <w:rPr>
          <w:rFonts w:ascii="Segoe UI" w:hAnsi="Segoe UI" w:cs="Segoe UI"/>
          <w:b w:val="0"/>
          <w:bCs w:val="0"/>
          <w:sz w:val="24"/>
          <w:szCs w:val="24"/>
        </w:rPr>
        <w:t>Two Pointers</w:t>
      </w:r>
    </w:p>
    <w:p w14:paraId="305E9BF2" w14:textId="77777777" w:rsidR="00A34835" w:rsidRPr="00A34835" w:rsidRDefault="00A34835" w:rsidP="00A348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A3483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rt and use two pointers to try all reasonable combinations. This is a generic solution for an unconstrained problem.</w:t>
      </w:r>
    </w:p>
    <w:p w14:paraId="0EF3C0B5" w14:textId="5BC8E533" w:rsidR="00C808AA" w:rsidRDefault="00C808AA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17C795E" w14:textId="6D7B8333" w:rsidR="007643D3" w:rsidRPr="007643D3" w:rsidRDefault="007643D3" w:rsidP="007643D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</w:p>
    <w:p w14:paraId="1F41EC48" w14:textId="77777777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05332CB4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proofErr w:type="spellStart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logN</w:t>
      </w:r>
      <w:proofErr w:type="spellEnd"/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) </w:t>
      </w:r>
    </w:p>
    <w:p w14:paraId="5D818165" w14:textId="69BF4D8B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7E4F96">
        <w:t>n</w:t>
      </w:r>
      <w:r w:rsidRPr="00686F45">
        <w:t>)</w:t>
      </w:r>
      <w:r w:rsidR="007E4F96">
        <w:t xml:space="preserve"> </w:t>
      </w:r>
      <w:r w:rsidR="007E4F9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for the sorted array (assuming we cannot modify the input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AE2A396" w14:textId="77777777" w:rsidR="007E4F96" w:rsidRPr="007E4F96" w:rsidRDefault="00686F45" w:rsidP="007E4F96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b w:val="0"/>
          <w:bCs w:val="0"/>
          <w:sz w:val="24"/>
          <w:szCs w:val="24"/>
        </w:rPr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  <w:r w:rsidR="007E4F96" w:rsidRPr="007E4F96">
        <w:rPr>
          <w:rFonts w:ascii="Segoe UI" w:hAnsi="Segoe UI" w:cs="Segoe UI"/>
          <w:b w:val="0"/>
          <w:bCs w:val="0"/>
          <w:sz w:val="24"/>
          <w:szCs w:val="24"/>
        </w:rPr>
        <w:t>Counting Sort</w:t>
      </w:r>
    </w:p>
    <w:p w14:paraId="23AA8317" w14:textId="77777777" w:rsidR="007E4F96" w:rsidRPr="007E4F96" w:rsidRDefault="007E4F96" w:rsidP="007E4F9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7E4F9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ince </w:t>
      </w:r>
      <w:r w:rsidRPr="007E4F9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A[</w:t>
      </w:r>
      <w:proofErr w:type="spellStart"/>
      <w:r w:rsidRPr="007E4F9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7E4F9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&lt;= 1000</w:t>
      </w:r>
      <w:r w:rsidRPr="007E4F9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e can apply the counting sort, which takes linear time. Then, we use two indexes to se</w:t>
      </w:r>
      <w:bookmarkStart w:id="0" w:name="_GoBack"/>
      <w:bookmarkEnd w:id="0"/>
      <w:r w:rsidRPr="007E4F96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rch for a pair, like in the solution above.</w:t>
      </w: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2F78DA8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proofErr w:type="spellStart"/>
      <w:r w:rsidR="001C708A">
        <w:t>n</w:t>
      </w:r>
      <w:r w:rsidR="007E4F96">
        <w:t>+m</w:t>
      </w:r>
      <w:proofErr w:type="spellEnd"/>
      <w:r w:rsidR="001C708A">
        <w:t>)</w:t>
      </w:r>
      <w:r w:rsidR="007E4F9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where m is the maximum value (1000 for this problem).</w:t>
      </w:r>
    </w:p>
    <w:p w14:paraId="0C3B5223" w14:textId="0DDECC19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7E4F96">
        <w:t>m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7E4F96"/>
    <w:rsid w:val="00865E7A"/>
    <w:rsid w:val="009A2169"/>
    <w:rsid w:val="00A3483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8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4835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4-04T17:15:00Z</dcterms:modified>
</cp:coreProperties>
</file>